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1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0-12-17T15:32:56Z</dcterms:created>
  <dcterms:modified xsi:type="dcterms:W3CDTF">2020-12-17T15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government-classification-schem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